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1"/>
      </w:tblGrid>
      <w:tr w:rsidR="003D59E3" w:rsidRPr="003D59E3" w14:paraId="69B729C5" w14:textId="77777777" w:rsidTr="003D59E3">
        <w:tc>
          <w:tcPr>
            <w:tcW w:w="9061" w:type="dxa"/>
          </w:tcPr>
          <w:p w14:paraId="2BE42048" w14:textId="3CC27837" w:rsidR="003D59E3" w:rsidRPr="003D59E3" w:rsidRDefault="003D59E3" w:rsidP="00897AD1">
            <w:pPr>
              <w:pStyle w:val="BrucAbsTitle"/>
            </w:pPr>
            <w:proofErr w:type="spellStart"/>
            <w:r w:rsidRPr="003D59E3">
              <w:t>Title</w:t>
            </w:r>
            <w:proofErr w:type="spellEnd"/>
            <w:r w:rsidRPr="003D59E3">
              <w:t xml:space="preserve"> (Arial 14)</w:t>
            </w:r>
          </w:p>
        </w:tc>
      </w:tr>
      <w:tr w:rsidR="00BF5670" w:rsidRPr="00F61B03" w14:paraId="1280052F" w14:textId="77777777" w:rsidTr="003D59E3">
        <w:tc>
          <w:tcPr>
            <w:tcW w:w="9061" w:type="dxa"/>
          </w:tcPr>
          <w:p w14:paraId="22F4557B" w14:textId="2BDF5331" w:rsidR="00BF5670" w:rsidRPr="00BF5670" w:rsidRDefault="00BF5670" w:rsidP="00897AD1">
            <w:pPr>
              <w:pStyle w:val="BruAbsToW"/>
            </w:pPr>
            <w:r w:rsidRPr="00BF5670">
              <w:t>Type of work: Poster or Oral Presentation.</w:t>
            </w:r>
          </w:p>
        </w:tc>
      </w:tr>
      <w:tr w:rsidR="003D59E3" w:rsidRPr="00897AD1" w14:paraId="15E86D5C" w14:textId="77777777" w:rsidTr="003D59E3">
        <w:tc>
          <w:tcPr>
            <w:tcW w:w="9061" w:type="dxa"/>
          </w:tcPr>
          <w:p w14:paraId="32CA4C93" w14:textId="205AD2ED" w:rsidR="003D59E3" w:rsidRPr="00BF5670" w:rsidRDefault="003D59E3" w:rsidP="00897AD1">
            <w:pPr>
              <w:pStyle w:val="BruAbsToW"/>
            </w:pPr>
            <w:r w:rsidRPr="003C153F">
              <w:t>Authors: name and surename</w:t>
            </w:r>
            <w:r w:rsidRPr="003C153F">
              <w:rPr>
                <w:vertAlign w:val="superscript"/>
              </w:rPr>
              <w:t>1</w:t>
            </w:r>
            <w:r w:rsidRPr="003C153F">
              <w:t>, Name and Surname</w:t>
            </w:r>
            <w:r w:rsidRPr="003C153F">
              <w:rPr>
                <w:vertAlign w:val="superscript"/>
              </w:rPr>
              <w:t>2</w:t>
            </w:r>
            <w:r w:rsidRPr="003C153F">
              <w:t>, Name surname</w:t>
            </w:r>
            <w:proofErr w:type="gramStart"/>
            <w:r w:rsidRPr="003C153F">
              <w:rPr>
                <w:vertAlign w:val="superscript"/>
              </w:rPr>
              <w:t xml:space="preserve">3 </w:t>
            </w:r>
            <w:r w:rsidRPr="003C153F">
              <w:t xml:space="preserve"> …</w:t>
            </w:r>
            <w:proofErr w:type="gramEnd"/>
            <w:r w:rsidRPr="003C153F">
              <w:t xml:space="preserve">. </w:t>
            </w:r>
            <w:r w:rsidRPr="00BF5670">
              <w:t>(Arial 11)</w:t>
            </w:r>
          </w:p>
        </w:tc>
      </w:tr>
      <w:tr w:rsidR="003D59E3" w:rsidRPr="00897AD1" w14:paraId="02C7F7BD" w14:textId="77777777" w:rsidTr="003D59E3">
        <w:tc>
          <w:tcPr>
            <w:tcW w:w="9061" w:type="dxa"/>
          </w:tcPr>
          <w:p w14:paraId="10B8209E" w14:textId="77777777" w:rsidR="003D59E3" w:rsidRPr="00BF5670" w:rsidRDefault="003D59E3" w:rsidP="00897AD1">
            <w:pPr>
              <w:pStyle w:val="BruAbsToW"/>
            </w:pPr>
          </w:p>
        </w:tc>
      </w:tr>
      <w:tr w:rsidR="003D59E3" w:rsidRPr="003D59E3" w14:paraId="27142618" w14:textId="77777777" w:rsidTr="008A3869">
        <w:trPr>
          <w:trHeight w:val="1134"/>
        </w:trPr>
        <w:tc>
          <w:tcPr>
            <w:tcW w:w="9061" w:type="dxa"/>
          </w:tcPr>
          <w:p w14:paraId="71672F20" w14:textId="62DF6B09" w:rsidR="003D59E3" w:rsidRPr="003C153F" w:rsidRDefault="003D59E3" w:rsidP="00897AD1">
            <w:pPr>
              <w:pStyle w:val="BruAbsToW"/>
            </w:pPr>
            <w:r w:rsidRPr="003C153F">
              <w:t>1 Address (center, institution, city, country) e-mail. ORCID (Arial 11)</w:t>
            </w:r>
          </w:p>
          <w:p w14:paraId="1E87DE4E" w14:textId="0092EAD7" w:rsidR="003D59E3" w:rsidRPr="003C153F" w:rsidRDefault="003D59E3" w:rsidP="00897AD1">
            <w:pPr>
              <w:pStyle w:val="BruAbsToW"/>
            </w:pPr>
            <w:r w:rsidRPr="003C153F">
              <w:t>2 Address (center, institution, city, country) e-mail. ORCID (Arial 11)</w:t>
            </w:r>
          </w:p>
          <w:p w14:paraId="5D681D97" w14:textId="07AB315D" w:rsidR="003D59E3" w:rsidRPr="003D59E3" w:rsidRDefault="003D59E3" w:rsidP="00897AD1">
            <w:pPr>
              <w:pStyle w:val="BruAbsToW"/>
            </w:pPr>
            <w:r w:rsidRPr="003C153F">
              <w:t xml:space="preserve">3 Address (center, institution, city, country) e-mail. </w:t>
            </w:r>
            <w:r w:rsidRPr="003D59E3">
              <w:t>ORCID (Arial 11)</w:t>
            </w:r>
          </w:p>
          <w:p w14:paraId="4C77B2D3" w14:textId="7E442017" w:rsidR="003D59E3" w:rsidRPr="003D59E3" w:rsidRDefault="003D59E3" w:rsidP="00897AD1">
            <w:pPr>
              <w:pStyle w:val="BruAbsToW"/>
            </w:pPr>
            <w:r w:rsidRPr="003D59E3">
              <w:t>4</w:t>
            </w:r>
            <w:proofErr w:type="gramStart"/>
            <w:r w:rsidRPr="003D59E3">
              <w:t>…..</w:t>
            </w:r>
            <w:proofErr w:type="gramEnd"/>
          </w:p>
        </w:tc>
      </w:tr>
      <w:tr w:rsidR="003D59E3" w:rsidRPr="003D59E3" w14:paraId="53D43B5B" w14:textId="77777777" w:rsidTr="003D59E3">
        <w:tc>
          <w:tcPr>
            <w:tcW w:w="9061" w:type="dxa"/>
          </w:tcPr>
          <w:p w14:paraId="5F0EBF78" w14:textId="27814662" w:rsidR="003D59E3" w:rsidRPr="003D59E3" w:rsidRDefault="003D59E3" w:rsidP="00897AD1">
            <w:pPr>
              <w:pStyle w:val="BruAbsToW"/>
            </w:pPr>
            <w:proofErr w:type="gramStart"/>
            <w:r w:rsidRPr="003D59E3">
              <w:t xml:space="preserve">Abstract </w:t>
            </w:r>
            <w:r>
              <w:t xml:space="preserve"> (</w:t>
            </w:r>
            <w:proofErr w:type="gramEnd"/>
            <w:r>
              <w:t>Arial 11)</w:t>
            </w:r>
          </w:p>
        </w:tc>
      </w:tr>
      <w:tr w:rsidR="003D59E3" w:rsidRPr="00897AD1" w14:paraId="10318EE0" w14:textId="77777777" w:rsidTr="003D59E3">
        <w:tc>
          <w:tcPr>
            <w:tcW w:w="9061" w:type="dxa"/>
          </w:tcPr>
          <w:p w14:paraId="7FAB3B76" w14:textId="290904B2" w:rsidR="003D59E3" w:rsidRPr="003C153F" w:rsidRDefault="003D59E3" w:rsidP="00897AD1">
            <w:pPr>
              <w:pStyle w:val="BruAbsToW"/>
            </w:pPr>
            <w:r w:rsidRPr="003C153F">
              <w:t xml:space="preserve">Maximum 300 words at single </w:t>
            </w:r>
            <w:r w:rsidRPr="003C153F">
              <w:rPr>
                <w:shd w:val="clear" w:color="auto" w:fill="FFFFFF"/>
              </w:rPr>
              <w:t xml:space="preserve">space, paragraphs without indentation, and no references </w:t>
            </w:r>
            <w:r w:rsidRPr="003C153F">
              <w:t xml:space="preserve">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Maximum 300 words at single </w:t>
            </w:r>
            <w:r w:rsidRPr="003C153F">
              <w:rPr>
                <w:shd w:val="clear" w:color="auto" w:fill="FFFFFF"/>
              </w:rPr>
              <w:t>space, paragraphs without indentation, and no references</w:t>
            </w:r>
            <w:r w:rsidRPr="003C153F">
              <w:t xml:space="preserve"> </w:t>
            </w:r>
          </w:p>
          <w:p w14:paraId="2F123EF2" w14:textId="77777777" w:rsidR="003D59E3" w:rsidRPr="003C153F" w:rsidRDefault="003D59E3" w:rsidP="00897AD1">
            <w:pPr>
              <w:pStyle w:val="BruAbsToW"/>
            </w:pPr>
          </w:p>
          <w:p w14:paraId="5FB725CA" w14:textId="2FE1CA70" w:rsidR="003D59E3" w:rsidRPr="003C153F" w:rsidRDefault="003D59E3" w:rsidP="00897AD1">
            <w:pPr>
              <w:pStyle w:val="BruAbsToW"/>
            </w:pPr>
          </w:p>
        </w:tc>
      </w:tr>
      <w:tr w:rsidR="00F61B03" w:rsidRPr="00897AD1" w14:paraId="58DFD77B" w14:textId="77777777" w:rsidTr="003D59E3">
        <w:tc>
          <w:tcPr>
            <w:tcW w:w="9061" w:type="dxa"/>
          </w:tcPr>
          <w:p w14:paraId="00CD23B7" w14:textId="041FF1B9" w:rsidR="00F61B03" w:rsidRPr="003C153F" w:rsidRDefault="00F61B03" w:rsidP="00897AD1">
            <w:pPr>
              <w:pStyle w:val="BruAbsToW"/>
            </w:pPr>
            <w:r>
              <w:t>Corresponding author e-mail:</w:t>
            </w:r>
          </w:p>
        </w:tc>
      </w:tr>
    </w:tbl>
    <w:p w14:paraId="07AA5E8C" w14:textId="0B8AA4E2" w:rsidR="003D59E3" w:rsidRPr="003C153F" w:rsidRDefault="003C153F" w:rsidP="003D59E3">
      <w:pPr>
        <w:rPr>
          <w:rFonts w:ascii="Noto Sans" w:hAnsi="Noto Sans" w:cs="Noto Sans"/>
          <w:sz w:val="21"/>
          <w:szCs w:val="21"/>
          <w:shd w:val="clear" w:color="auto" w:fill="FFFFFF"/>
          <w:lang w:val="en-US"/>
        </w:rPr>
      </w:pPr>
      <w:r>
        <w:rPr>
          <w:b/>
          <w:bCs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0B03F95F" wp14:editId="45E3D2E8">
            <wp:simplePos x="0" y="0"/>
            <wp:positionH relativeFrom="page">
              <wp:posOffset>327704</wp:posOffset>
            </wp:positionH>
            <wp:positionV relativeFrom="paragraph">
              <wp:posOffset>-6793993</wp:posOffset>
            </wp:positionV>
            <wp:extent cx="1546860" cy="667962"/>
            <wp:effectExtent l="0" t="0" r="0" b="0"/>
            <wp:wrapNone/>
            <wp:docPr id="2026219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219480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860" cy="6679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D59E3" w:rsidRPr="003C153F" w:rsidSect="003D59E3">
      <w:pgSz w:w="11906" w:h="16838" w:code="9"/>
      <w:pgMar w:top="1701" w:right="1134" w:bottom="1418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70553E1"/>
    <w:multiLevelType w:val="hybridMultilevel"/>
    <w:tmpl w:val="6D4C7104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710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40"/>
  <w:proofState w:spelling="clean" w:grammar="clean"/>
  <w:documentProtection w:formatting="1" w:enforcement="1" w:cryptProviderType="rsaAES" w:cryptAlgorithmClass="hash" w:cryptAlgorithmType="typeAny" w:cryptAlgorithmSid="14" w:cryptSpinCount="100000" w:hash="QwOv7NF2ooQqiLAmKgbwqotR6+3PRl+ibjKOqENs2QQznjxRRW6utXpOkw+ZEnZzbS9fkPJreQg1Tt800iycDQ==" w:salt="tSQxc8P1dyFqM6lnh8HFlw=="/>
  <w:autoFormatOverride/>
  <w:styleLockTheme/>
  <w:styleLockQFSet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MjY1tzQxtjQ2sDRW0lEKTi0uzszPAykwrAUAf8xYMiwAAAA="/>
  </w:docVars>
  <w:rsids>
    <w:rsidRoot w:val="003D59E3"/>
    <w:rsid w:val="000C2DEA"/>
    <w:rsid w:val="00117817"/>
    <w:rsid w:val="00210E01"/>
    <w:rsid w:val="002131DD"/>
    <w:rsid w:val="00224EF3"/>
    <w:rsid w:val="003A5AEF"/>
    <w:rsid w:val="003C153F"/>
    <w:rsid w:val="003D59E3"/>
    <w:rsid w:val="006415D5"/>
    <w:rsid w:val="006F41A5"/>
    <w:rsid w:val="007123B3"/>
    <w:rsid w:val="007D348D"/>
    <w:rsid w:val="00897AD1"/>
    <w:rsid w:val="00A46CA2"/>
    <w:rsid w:val="00A53A54"/>
    <w:rsid w:val="00A8688F"/>
    <w:rsid w:val="00B8055F"/>
    <w:rsid w:val="00BF5670"/>
    <w:rsid w:val="00E43F2F"/>
    <w:rsid w:val="00E55884"/>
    <w:rsid w:val="00E71A36"/>
    <w:rsid w:val="00F1717D"/>
    <w:rsid w:val="00F61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492D9534"/>
  <w15:chartTrackingRefBased/>
  <w15:docId w15:val="{F04EC620-DCEB-4BB1-AB55-8F3CB315F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CR" w:eastAsia="en-US" w:bidi="ar-SA"/>
        <w14:ligatures w14:val="standardContextual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7123B3"/>
  </w:style>
  <w:style w:type="paragraph" w:styleId="Heading1">
    <w:name w:val="heading 1"/>
    <w:basedOn w:val="Normal"/>
    <w:next w:val="Normal"/>
    <w:link w:val="Heading1Char"/>
    <w:uiPriority w:val="9"/>
    <w:qFormat/>
    <w:rsid w:val="007123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59E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59E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D59E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59E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59E3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59E3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59E3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59E3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23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7123B3"/>
  </w:style>
  <w:style w:type="character" w:customStyle="1" w:styleId="Heading2Char">
    <w:name w:val="Heading 2 Char"/>
    <w:basedOn w:val="DefaultParagraphFont"/>
    <w:link w:val="Heading2"/>
    <w:uiPriority w:val="9"/>
    <w:semiHidden/>
    <w:rsid w:val="003D59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59E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D59E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59E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59E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59E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59E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59E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D59E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59E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59E3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59E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D59E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59E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59E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59E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59E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59E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59E3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locked/>
    <w:rsid w:val="003D59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ucAbsTitle">
    <w:name w:val="Bruc_Abs_Title"/>
    <w:basedOn w:val="Normal"/>
    <w:qFormat/>
    <w:rsid w:val="00897AD1"/>
    <w:rPr>
      <w:rFonts w:ascii="Arial" w:eastAsia="Times New Roman" w:hAnsi="Arial" w:cs="Arial"/>
      <w:color w:val="000000"/>
      <w:kern w:val="0"/>
      <w:sz w:val="28"/>
      <w:szCs w:val="28"/>
      <w:lang w:eastAsia="es-CR"/>
      <w14:ligatures w14:val="none"/>
    </w:rPr>
  </w:style>
  <w:style w:type="paragraph" w:customStyle="1" w:styleId="BruAbsToW">
    <w:name w:val="Bru_Abs_ToW"/>
    <w:basedOn w:val="Normal"/>
    <w:link w:val="BruAbsToWChar"/>
    <w:qFormat/>
    <w:rsid w:val="00897AD1"/>
    <w:rPr>
      <w:rFonts w:ascii="Arial" w:eastAsia="Times New Roman" w:hAnsi="Arial" w:cs="Arial"/>
      <w:color w:val="000000"/>
      <w:kern w:val="0"/>
      <w:lang w:val="en-US" w:eastAsia="es-CR"/>
      <w14:ligatures w14:val="none"/>
    </w:rPr>
  </w:style>
  <w:style w:type="character" w:customStyle="1" w:styleId="BruAbsToWChar">
    <w:name w:val="Bru_Abs_ToW Char"/>
    <w:basedOn w:val="DefaultParagraphFont"/>
    <w:link w:val="BruAbsToW"/>
    <w:rsid w:val="00897AD1"/>
    <w:rPr>
      <w:rFonts w:ascii="Arial" w:eastAsia="Times New Roman" w:hAnsi="Arial" w:cs="Arial"/>
      <w:color w:val="000000"/>
      <w:kern w:val="0"/>
      <w:lang w:val="en-US" w:eastAsia="es-C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80</Words>
  <Characters>2167</Characters>
  <Application>Microsoft Office Word</Application>
  <DocSecurity>0</DocSecurity>
  <Lines>18</Lines>
  <Paragraphs>5</Paragraphs>
  <ScaleCrop>false</ScaleCrop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do Moreno</dc:creator>
  <cp:keywords/>
  <dc:description/>
  <cp:lastModifiedBy>Ana Patricia Varela</cp:lastModifiedBy>
  <cp:revision>4</cp:revision>
  <dcterms:created xsi:type="dcterms:W3CDTF">2025-04-10T22:04:00Z</dcterms:created>
  <dcterms:modified xsi:type="dcterms:W3CDTF">2025-07-02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9923c873ce94b92bf093eefe2163af565f774d1cbd469b6eeac3ed065832c7</vt:lpwstr>
  </property>
</Properties>
</file>